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1C44E" w14:textId="49B59F63" w:rsidR="00AB2646" w:rsidRPr="00AB2646" w:rsidRDefault="00467802" w:rsidP="00AB2646">
      <w:pPr>
        <w:pStyle w:val="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AB2646">
        <w:rPr>
          <w:noProof/>
          <w:lang w:val="en-GB"/>
        </w:rPr>
        <w:t>Café</w:t>
      </w:r>
    </w:p>
    <w:p w14:paraId="244FD08B" w14:textId="7B681409" w:rsidR="000E68E6" w:rsidRPr="00C06788" w:rsidRDefault="00C06788" w:rsidP="000E68E6">
      <w:pPr>
        <w:pStyle w:val="1"/>
        <w:jc w:val="center"/>
        <w:rPr>
          <w:noProof/>
          <w:lang w:val="bg-BG"/>
        </w:rPr>
      </w:pPr>
      <w:r w:rsidRPr="00C06788">
        <w:rPr>
          <w:noProof/>
        </w:rPr>
        <w:drawing>
          <wp:inline distT="0" distB="0" distL="0" distR="0" wp14:anchorId="62D5972D" wp14:editId="3CA8EB41">
            <wp:extent cx="1386651" cy="1114425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88252" cy="11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03C50" w14:textId="543A4900" w:rsidR="000E68E6" w:rsidRPr="008B3F48" w:rsidRDefault="000E68E6" w:rsidP="00521123">
      <w:pPr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money for your </w:t>
      </w:r>
      <w:r w:rsidR="00AB2646">
        <w:rPr>
          <w:rFonts w:ascii="Calibri" w:eastAsia="Calibri" w:hAnsi="Calibri" w:cs="Arial"/>
          <w:i/>
          <w:noProof/>
          <w:lang w:val="en-GB"/>
        </w:rPr>
        <w:t>Café</w:t>
      </w:r>
      <w:r>
        <w:rPr>
          <w:rFonts w:ascii="Calibri" w:eastAsia="Calibri" w:hAnsi="Calibri" w:cs="Arial"/>
          <w:i/>
          <w:noProof/>
          <w:lang w:val="en-GB"/>
        </w:rPr>
        <w:t>,</w:t>
      </w:r>
      <w:r w:rsidR="00AB2646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15169E69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2267C749" w14:textId="77777777" w:rsidR="0035518F" w:rsidRDefault="0035518F" w:rsidP="0035518F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FC7D15A" w14:textId="294D827A" w:rsidR="000E68E6" w:rsidRPr="008B3F48" w:rsidRDefault="0035518F" w:rsidP="0035518F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8C7DD2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8C7DD2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5F59D0">
        <w:rPr>
          <w:b/>
          <w:sz w:val="24"/>
          <w:szCs w:val="24"/>
        </w:rPr>
        <w:t>cafe</w:t>
      </w:r>
      <w:r>
        <w:rPr>
          <w:b/>
          <w:sz w:val="24"/>
          <w:szCs w:val="24"/>
        </w:rPr>
        <w:t>, all the classes, their fields</w:t>
      </w:r>
      <w:r w:rsidR="008C7DD2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4FB72DCE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16515F2" w14:textId="08AF0F6C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 w:rsidR="005F59D0">
        <w:rPr>
          <w:noProof/>
          <w:lang w:val="en-GB"/>
        </w:rPr>
        <w:t>cafe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 w:rsidR="00C6332F"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5E07C425" w14:textId="362AE7F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F0A1F">
        <w:rPr>
          <w:rFonts w:ascii="Consolas" w:hAnsi="Consolas"/>
          <w:b/>
          <w:noProof/>
          <w:lang w:val="en-GB"/>
        </w:rPr>
        <w:t>Em</w:t>
      </w:r>
      <w:r>
        <w:rPr>
          <w:rFonts w:ascii="Consolas" w:hAnsi="Consolas"/>
          <w:b/>
          <w:noProof/>
          <w:lang w:val="en-GB"/>
        </w:rPr>
        <w:t>ployee</w:t>
      </w:r>
      <w:r w:rsidRPr="008B3F48">
        <w:rPr>
          <w:noProof/>
          <w:lang w:val="en-GB"/>
        </w:rPr>
        <w:t xml:space="preserve"> with the following properties:</w:t>
      </w:r>
    </w:p>
    <w:p w14:paraId="6AFCBA79" w14:textId="31757163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C8A9789" w14:textId="11F52D78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</w:t>
      </w:r>
      <w:r w:rsidR="000E68E6" w:rsidRPr="00D0326C">
        <w:rPr>
          <w:rFonts w:ascii="Consolas" w:hAnsi="Consolas"/>
          <w:b/>
          <w:noProof/>
          <w:lang w:val="en-GB"/>
        </w:rPr>
        <w:t>: int</w:t>
      </w:r>
    </w:p>
    <w:p w14:paraId="6BE44C0B" w14:textId="2485A77C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304623C7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DD764C9" w14:textId="49220E90" w:rsidR="000E68E6" w:rsidRPr="008B3F48" w:rsidRDefault="000E68E6" w:rsidP="000E68E6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A114A3"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</w:t>
      </w:r>
      <w:r w:rsidR="00AB2646">
        <w:rPr>
          <w:rFonts w:ascii="Consolas" w:hAnsi="Consolas"/>
          <w:b/>
          <w:noProof/>
          <w:lang w:val="en-GB"/>
        </w:rPr>
        <w:t xml:space="preserve"> from</w:t>
      </w:r>
      <w:r w:rsidR="005F59D0">
        <w:rPr>
          <w:rFonts w:ascii="Consolas" w:hAnsi="Consolas"/>
          <w:b/>
          <w:noProof/>
          <w:lang w:val="en-GB"/>
        </w:rPr>
        <w:t xml:space="preserve"> {country}</w:t>
      </w:r>
      <w:r w:rsidRPr="008B3F48">
        <w:rPr>
          <w:rFonts w:ascii="Consolas" w:hAnsi="Consolas"/>
          <w:b/>
          <w:noProof/>
          <w:lang w:val="en-GB"/>
        </w:rPr>
        <w:t>"</w:t>
      </w:r>
    </w:p>
    <w:p w14:paraId="1B421E2E" w14:textId="5BAD739B" w:rsidR="000E68E6" w:rsidRPr="008B3F48" w:rsidRDefault="000E68E6" w:rsidP="000E68E6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B2646">
        <w:rPr>
          <w:rFonts w:ascii="Consolas" w:hAnsi="Consolas"/>
          <w:b/>
          <w:noProof/>
          <w:lang w:val="en-GB"/>
        </w:rPr>
        <w:t>Cafe</w:t>
      </w:r>
      <w:r w:rsidRPr="008B3F48">
        <w:rPr>
          <w:noProof/>
          <w:lang w:val="en-GB"/>
        </w:rPr>
        <w:t xml:space="preserve"> that has </w:t>
      </w:r>
      <w:r w:rsidR="001A25DD">
        <w:rPr>
          <w:rStyle w:val="ab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 w:rsidR="005F59D0">
        <w:rPr>
          <w:noProof/>
          <w:lang w:val="en-GB"/>
        </w:rPr>
        <w:t>Cafe</w:t>
      </w:r>
      <w:r w:rsidRPr="008B3F48">
        <w:rPr>
          <w:noProof/>
          <w:lang w:val="en-GB"/>
        </w:rPr>
        <w:t xml:space="preserve"> class should have those properties:</w:t>
      </w:r>
    </w:p>
    <w:p w14:paraId="528C962A" w14:textId="7B3E9C59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0E68E6"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6699FB9" w14:textId="3C44251B" w:rsidR="000E68E6" w:rsidRPr="00D0326C" w:rsidRDefault="00C6332F" w:rsidP="000E68E6">
      <w:pPr>
        <w:pStyle w:val="ac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0E68E6" w:rsidRPr="00D0326C">
        <w:rPr>
          <w:rFonts w:ascii="Consolas" w:hAnsi="Consolas"/>
          <w:b/>
          <w:noProof/>
          <w:lang w:val="en-GB"/>
        </w:rPr>
        <w:t>apacity: int</w:t>
      </w:r>
    </w:p>
    <w:p w14:paraId="4D216D93" w14:textId="417CD87D" w:rsidR="000E68E6" w:rsidRPr="008B3F48" w:rsidRDefault="000E68E6" w:rsidP="000E68E6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8C7DD2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="00BD43F3"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16757380" w14:textId="015D729B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="00531104">
        <w:rPr>
          <w:rFonts w:ascii="Consolas" w:hAnsi="Consolas"/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– </w:t>
      </w:r>
      <w:r w:rsidR="00C6332F">
        <w:rPr>
          <w:rStyle w:val="ab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32DCB9D6" w14:textId="1815931C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add</w:t>
      </w:r>
      <w:r w:rsidR="00AB2646"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58D21365" w14:textId="7EF66B78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remove</w:t>
      </w:r>
      <w:r w:rsidR="00AB2646"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</w:t>
      </w:r>
      <w:r w:rsidR="00C6332F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 xml:space="preserve">returns </w:t>
      </w:r>
      <w:r w:rsidR="008C7DD2" w:rsidRPr="008C7DD2">
        <w:rPr>
          <w:noProof/>
          <w:lang w:val="en-GB"/>
        </w:rPr>
        <w:t>a</w:t>
      </w:r>
      <w:r w:rsidR="008C7DD2">
        <w:rPr>
          <w:b/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bool</w:t>
      </w:r>
      <w:r w:rsidRPr="008B3F48">
        <w:rPr>
          <w:noProof/>
          <w:lang w:val="en-GB"/>
        </w:rPr>
        <w:t>.</w:t>
      </w:r>
    </w:p>
    <w:p w14:paraId="0E3EDC91" w14:textId="3BEC43D5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get</w:t>
      </w:r>
      <w:r w:rsidRPr="008B3F48">
        <w:rPr>
          <w:rStyle w:val="CodeChar"/>
          <w:lang w:val="en-GB"/>
        </w:rPr>
        <w:t>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1CA0561C" w14:textId="38414145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4E1422D3" w14:textId="37DDE997" w:rsidR="000E68E6" w:rsidRPr="008B3F48" w:rsidRDefault="000E68E6" w:rsidP="000E68E6">
      <w:pPr>
        <w:pStyle w:val="ac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35518F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35518F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7588CA65" w14:textId="4502FA5A" w:rsidR="000E68E6" w:rsidRPr="008B3F48" w:rsidRDefault="0035518F" w:rsidP="000E68E6">
      <w:pPr>
        <w:pStyle w:val="ac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</w:t>
      </w:r>
      <w:r w:rsidR="000E68E6">
        <w:rPr>
          <w:rFonts w:ascii="Consolas" w:hAnsi="Consolas"/>
          <w:b/>
          <w:noProof/>
          <w:lang w:val="en-GB"/>
        </w:rPr>
        <w:t>eport</w:t>
      </w:r>
      <w:r w:rsidR="000E68E6" w:rsidRPr="008B3F48">
        <w:rPr>
          <w:rFonts w:ascii="Consolas" w:hAnsi="Consolas"/>
          <w:b/>
          <w:noProof/>
          <w:lang w:val="en-GB"/>
        </w:rPr>
        <w:t>()</w:t>
      </w:r>
      <w:r w:rsidR="000E68E6" w:rsidRPr="008B3F48">
        <w:rPr>
          <w:noProof/>
          <w:lang w:val="en-GB"/>
        </w:rPr>
        <w:t xml:space="preserve"> – </w:t>
      </w:r>
      <w:r w:rsidR="000E68E6" w:rsidRPr="008B3F48">
        <w:rPr>
          <w:b/>
          <w:noProof/>
          <w:lang w:val="en-GB"/>
        </w:rPr>
        <w:t>return</w:t>
      </w:r>
      <w:r w:rsidR="000E68E6">
        <w:rPr>
          <w:b/>
          <w:noProof/>
          <w:lang w:val="en-GB"/>
        </w:rPr>
        <w:t>s</w:t>
      </w:r>
      <w:r w:rsidR="000E68E6" w:rsidRPr="008B3F48">
        <w:rPr>
          <w:noProof/>
          <w:lang w:val="en-GB"/>
        </w:rPr>
        <w:t xml:space="preserve"> a </w:t>
      </w:r>
      <w:r w:rsidR="000E68E6" w:rsidRPr="008B3F48">
        <w:rPr>
          <w:b/>
          <w:noProof/>
          <w:lang w:val="en-GB"/>
        </w:rPr>
        <w:t>string</w:t>
      </w:r>
      <w:r w:rsidR="000E68E6" w:rsidRPr="008B3F48">
        <w:rPr>
          <w:noProof/>
          <w:lang w:val="en-GB"/>
        </w:rPr>
        <w:t xml:space="preserve"> in the following </w:t>
      </w:r>
      <w:r w:rsidR="000E68E6" w:rsidRPr="008B3F48">
        <w:rPr>
          <w:b/>
          <w:noProof/>
          <w:lang w:val="en-GB"/>
        </w:rPr>
        <w:t>format</w:t>
      </w:r>
      <w:r w:rsidR="000E68E6" w:rsidRPr="008B3F48">
        <w:rPr>
          <w:noProof/>
          <w:lang w:val="en-GB"/>
        </w:rPr>
        <w:t>:</w:t>
      </w:r>
    </w:p>
    <w:p w14:paraId="1BC98B6A" w14:textId="1C5F3AA5" w:rsidR="000E68E6" w:rsidRPr="00D0326C" w:rsidRDefault="000E68E6" w:rsidP="000E68E6">
      <w:pPr>
        <w:pStyle w:val="ac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 w:rsidR="00AB2646">
        <w:rPr>
          <w:rFonts w:ascii="Consolas" w:hAnsi="Consolas"/>
          <w:b/>
          <w:noProof/>
          <w:lang w:val="en-GB"/>
        </w:rPr>
        <w:t xml:space="preserve">Cafe </w:t>
      </w:r>
      <w:r w:rsidRPr="00D0326C">
        <w:rPr>
          <w:rFonts w:ascii="Consolas" w:hAnsi="Consolas"/>
          <w:b/>
          <w:noProof/>
          <w:lang w:val="en-GB"/>
        </w:rPr>
        <w:t>{</w:t>
      </w:r>
      <w:r w:rsidR="00F357C5">
        <w:rPr>
          <w:rFonts w:ascii="Consolas" w:hAnsi="Consolas"/>
          <w:b/>
          <w:noProof/>
          <w:lang w:val="en-GB"/>
        </w:rPr>
        <w:t>ca</w:t>
      </w:r>
      <w:r w:rsidR="00AB2646">
        <w:rPr>
          <w:rFonts w:ascii="Consolas" w:hAnsi="Consolas"/>
          <w:b/>
          <w:noProof/>
          <w:lang w:val="en-GB"/>
        </w:rPr>
        <w:t>fe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1DF62BC4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07F9B1E8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12AD17F" w14:textId="77777777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2B3C22A" w14:textId="0C52E061" w:rsidR="000E68E6" w:rsidRPr="008B3F48" w:rsidRDefault="000E68E6" w:rsidP="000E68E6">
      <w:pPr>
        <w:pStyle w:val="ac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</w:t>
      </w:r>
      <w:r w:rsidR="00F357C5">
        <w:rPr>
          <w:noProof/>
          <w:lang w:val="en-GB"/>
        </w:rPr>
        <w:t xml:space="preserve">eiving methods manipulating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352C949C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A4DE5DD" w14:textId="372EA4E6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8C7DD2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AB2646">
        <w:rPr>
          <w:b/>
          <w:noProof/>
          <w:lang w:val="en-GB"/>
        </w:rPr>
        <w:t>Cafe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E68E6" w:rsidRPr="008B3F48" w14:paraId="3C3702B4" w14:textId="77777777" w:rsidTr="008846CA">
        <w:trPr>
          <w:trHeight w:val="179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803CF" w14:textId="77777777" w:rsidR="000E68E6" w:rsidRPr="008B3F48" w:rsidRDefault="000E68E6" w:rsidP="0007680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0E68E6" w:rsidRPr="008B3F48" w14:paraId="58981506" w14:textId="4A8D4EAC" w:rsidTr="00467802">
        <w:trPr>
          <w:trHeight w:val="81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973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bookmarkStart w:id="0" w:name="_Hlk1894967"/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Initialize the repository</w:t>
            </w:r>
          </w:p>
          <w:p w14:paraId="4093043F" w14:textId="4ADA7D04" w:rsidR="000E68E6" w:rsidRPr="00467802" w:rsidRDefault="005F59D0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 ca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= </w:t>
            </w:r>
            <w:r w:rsidR="000E68E6" w:rsidRPr="00467802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="000E68E6"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Costa</w:t>
            </w:r>
            <w:r w:rsidR="000E68E6"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, 15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6316CC10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Initialize entity</w:t>
            </w:r>
          </w:p>
          <w:p w14:paraId="7C9F6038" w14:textId="7D4C9AFE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employee = </w:t>
            </w:r>
            <w:r w:rsidRPr="00467802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Employee(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</w:t>
            </w:r>
            <w:r w:rsidR="005F59D0"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Alexander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</w:t>
            </w:r>
            <w:r w:rsidR="005F59D0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, 30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, 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Bulgaria"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093B3F74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Print Employee</w:t>
            </w:r>
          </w:p>
          <w:p w14:paraId="40FE0967" w14:textId="124B3B2E" w:rsidR="000E68E6" w:rsidRPr="00467802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proofErr w:type="spellStart"/>
            <w:r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467802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proofErr w:type="spellEnd"/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(employee); </w:t>
            </w:r>
            <w:r w:rsidR="000E68E6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C4389C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8846CA" w:rsidRPr="00467802">
              <w:rPr>
                <w:rFonts w:ascii="Consolas" w:hAnsi="Consolas" w:cs="Consolas"/>
                <w:noProof/>
                <w:color w:val="008000"/>
              </w:rPr>
              <w:t xml:space="preserve">Employee: </w:t>
            </w:r>
            <w:r w:rsidR="005F59D0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Alexander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,</w:t>
            </w:r>
            <w:r w:rsidR="00C4389C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30 from Bulgaria</w:t>
            </w:r>
          </w:p>
          <w:p w14:paraId="6CBB7A19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6F480E6F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Add Employee</w:t>
            </w:r>
          </w:p>
          <w:p w14:paraId="3A5EB42E" w14:textId="223B78ED" w:rsidR="000E68E6" w:rsidRPr="00467802" w:rsidRDefault="00C4389C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="0035518F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a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dd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mploye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employee);</w:t>
            </w:r>
          </w:p>
          <w:p w14:paraId="622D443F" w14:textId="77777777" w:rsidR="005F59D0" w:rsidRPr="00467802" w:rsidRDefault="005F59D0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5E332C4A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Remove Employee</w:t>
            </w:r>
          </w:p>
          <w:p w14:paraId="6C36FC14" w14:textId="49549C2C" w:rsidR="000E68E6" w:rsidRPr="00467802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proofErr w:type="spellStart"/>
            <w:r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467802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proofErr w:type="spellEnd"/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="00C4389C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</w:t>
            </w:r>
            <w:r w:rsidR="005F59D0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r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move</w:t>
            </w:r>
            <w:r w:rsidR="005F59D0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mploye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="000E68E6"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Employee"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); </w:t>
            </w:r>
            <w:r w:rsidR="000E68E6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42BE640D" w14:textId="576519ED" w:rsidR="005F59D0" w:rsidRPr="00467802" w:rsidRDefault="005F59D0" w:rsidP="005F59D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br/>
            </w:r>
            <w:r w:rsidRPr="00467802">
              <w:rPr>
                <w:rFonts w:ascii="Consolas" w:hAnsi="Consolas" w:cs="Consolas"/>
                <w:noProof/>
                <w:color w:val="000000"/>
              </w:rPr>
              <w:t xml:space="preserve">Employee secondEmployee = </w:t>
            </w:r>
            <w:r w:rsidRPr="00467802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467802">
              <w:rPr>
                <w:rFonts w:ascii="Consolas" w:hAnsi="Consolas" w:cs="Consolas"/>
                <w:noProof/>
                <w:color w:val="000000"/>
              </w:rPr>
              <w:t xml:space="preserve"> Employee(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Sara"</w:t>
            </w:r>
            <w:r w:rsidRPr="00467802">
              <w:rPr>
                <w:rFonts w:ascii="Consolas" w:hAnsi="Consolas" w:cs="Consolas"/>
                <w:noProof/>
                <w:color w:val="000000" w:themeColor="text1"/>
                <w:lang w:val="en-GB"/>
              </w:rPr>
              <w:t>,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 xml:space="preserve"> </w:t>
            </w:r>
            <w:r w:rsidRPr="00467802">
              <w:rPr>
                <w:rFonts w:ascii="Consolas" w:hAnsi="Consolas" w:cs="Consolas"/>
                <w:noProof/>
                <w:color w:val="000000"/>
              </w:rPr>
              <w:t xml:space="preserve">24, 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UK"</w:t>
            </w:r>
            <w:r w:rsidRPr="00467802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408B811" w14:textId="7F8E61F6" w:rsidR="005F59D0" w:rsidRPr="00467802" w:rsidRDefault="005F59D0" w:rsidP="005F59D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467802">
              <w:rPr>
                <w:rFonts w:ascii="Consolas" w:hAnsi="Consolas" w:cs="Consolas"/>
                <w:noProof/>
                <w:color w:val="000000"/>
              </w:rPr>
              <w:t xml:space="preserve">Employee thirdEmployee = </w:t>
            </w:r>
            <w:r w:rsidRPr="00467802">
              <w:rPr>
                <w:rFonts w:ascii="Consolas" w:hAnsi="Consolas" w:cs="Consolas"/>
                <w:noProof/>
                <w:color w:val="0000FF"/>
                <w:lang w:val="en-GB"/>
              </w:rPr>
              <w:t>new</w:t>
            </w:r>
            <w:r w:rsidRPr="00467802">
              <w:rPr>
                <w:rFonts w:ascii="Consolas" w:hAnsi="Consolas" w:cs="Consolas"/>
                <w:noProof/>
                <w:color w:val="000000"/>
              </w:rPr>
              <w:t xml:space="preserve"> Employee(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Anna"</w:t>
            </w:r>
            <w:r w:rsidRPr="00467802">
              <w:rPr>
                <w:rFonts w:ascii="Consolas" w:hAnsi="Consolas" w:cs="Consolas"/>
                <w:noProof/>
                <w:color w:val="000000"/>
              </w:rPr>
              <w:t xml:space="preserve">, 22, 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Germany"</w:t>
            </w:r>
            <w:r w:rsidRPr="00467802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A7CA7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1B1CE145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Add Employee</w:t>
            </w:r>
          </w:p>
          <w:p w14:paraId="3DFADC4C" w14:textId="21CA96D6" w:rsidR="000E68E6" w:rsidRPr="00467802" w:rsidRDefault="00DC2CA7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="0035518F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a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dd</w:t>
            </w:r>
            <w:r w:rsidR="005F59D0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mploye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secondEmployee);</w:t>
            </w:r>
          </w:p>
          <w:p w14:paraId="6C09F659" w14:textId="5360B4EC" w:rsidR="005F59D0" w:rsidRPr="00467802" w:rsidRDefault="00DC2CA7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="005F59D0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addEmployee(thirdEmployee);</w:t>
            </w:r>
          </w:p>
          <w:p w14:paraId="5BE22D58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0EF26BBA" w14:textId="6022ADDC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oldestEmployee = </w:t>
            </w:r>
            <w:r w:rsidR="00DC2CA7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="0035518F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g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tOldestEmployee();</w:t>
            </w:r>
            <w:r w:rsidR="008846CA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 </w:t>
            </w:r>
          </w:p>
          <w:p w14:paraId="051B817C" w14:textId="18613EAC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Employee employeeStephen = </w:t>
            </w:r>
            <w:r w:rsidR="00DC2CA7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="0035518F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g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tEmployee(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</w:t>
            </w:r>
            <w:r w:rsidR="005F59D0"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Sara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</w:t>
            </w:r>
            <w:r w:rsidR="008846CA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);</w:t>
            </w:r>
          </w:p>
          <w:p w14:paraId="2B3129C6" w14:textId="64CA18A8" w:rsidR="000E68E6" w:rsidRPr="00467802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proofErr w:type="spellStart"/>
            <w:r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467802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proofErr w:type="spellEnd"/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(oldestEmployee); 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 </w:t>
            </w:r>
            <w:r w:rsidR="008846CA" w:rsidRPr="00467802">
              <w:rPr>
                <w:rFonts w:ascii="Consolas" w:hAnsi="Consolas" w:cs="Consolas"/>
                <w:noProof/>
                <w:color w:val="008000"/>
              </w:rPr>
              <w:t xml:space="preserve">Employee: 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Alexander, 30 from Bulgaria</w:t>
            </w:r>
            <w:r w:rsidR="008846CA"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 </w:t>
            </w:r>
            <w:proofErr w:type="spellStart"/>
            <w:r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467802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proofErr w:type="spellEnd"/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(employeeStephen); </w:t>
            </w:r>
            <w:r w:rsidR="000E68E6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Employee</w:t>
            </w:r>
            <w:r w:rsidR="005F59D0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: Sara, 24 from UK</w:t>
            </w:r>
          </w:p>
          <w:p w14:paraId="181C5F9B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138C8C83" w14:textId="1578F3AA" w:rsidR="000E68E6" w:rsidRPr="00467802" w:rsidRDefault="0035518F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proofErr w:type="spellStart"/>
            <w:r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467802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proofErr w:type="spellEnd"/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</w:t>
            </w:r>
            <w:r w:rsidR="00F357C5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a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get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Count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)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 xml:space="preserve">); </w:t>
            </w:r>
            <w:r w:rsidR="005F59D0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5F59D0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3</w:t>
            </w:r>
          </w:p>
          <w:p w14:paraId="565AA43E" w14:textId="5ECC7B92" w:rsidR="005F59D0" w:rsidRPr="00467802" w:rsidRDefault="005F59D0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lang w:eastAsia="bg-BG"/>
              </w:rPr>
            </w:pPr>
            <w:proofErr w:type="spellStart"/>
            <w:r w:rsidRPr="00467802">
              <w:rPr>
                <w:rFonts w:ascii="Consolas" w:eastAsia="Times New Roman" w:hAnsi="Consolas" w:cs="Courier New"/>
                <w:color w:val="080808"/>
                <w:lang w:eastAsia="bg-BG"/>
              </w:rPr>
              <w:t>System.out.println</w:t>
            </w:r>
            <w:proofErr w:type="spellEnd"/>
            <w:r w:rsidRPr="00467802">
              <w:rPr>
                <w:rFonts w:ascii="Consolas" w:eastAsia="Times New Roman" w:hAnsi="Consolas" w:cs="Courier New"/>
                <w:color w:val="080808"/>
                <w:lang w:eastAsia="bg-BG"/>
              </w:rPr>
              <w:t>(</w:t>
            </w:r>
            <w:proofErr w:type="spellStart"/>
            <w:proofErr w:type="gramStart"/>
            <w:r w:rsidRPr="00467802">
              <w:rPr>
                <w:rFonts w:ascii="Consolas" w:eastAsia="Times New Roman" w:hAnsi="Consolas" w:cs="Courier New"/>
                <w:color w:val="080808"/>
                <w:lang w:eastAsia="bg-BG"/>
              </w:rPr>
              <w:t>cafe.removeEmployee</w:t>
            </w:r>
            <w:proofErr w:type="spellEnd"/>
            <w:proofErr w:type="gramEnd"/>
            <w:r w:rsidRPr="00467802">
              <w:rPr>
                <w:rFonts w:ascii="Consolas" w:eastAsia="Times New Roman" w:hAnsi="Consolas" w:cs="Courier New"/>
                <w:color w:val="080808"/>
                <w:lang w:eastAsia="bg-BG"/>
              </w:rPr>
              <w:t>(</w:t>
            </w:r>
            <w:r w:rsidRPr="00467802">
              <w:rPr>
                <w:rFonts w:ascii="Consolas" w:hAnsi="Consolas" w:cs="Consolas"/>
                <w:noProof/>
                <w:color w:val="A31515"/>
                <w:lang w:val="en-GB"/>
              </w:rPr>
              <w:t>"Anna"</w:t>
            </w:r>
            <w:r w:rsidRPr="00467802">
              <w:rPr>
                <w:rFonts w:ascii="Consolas" w:eastAsia="Times New Roman" w:hAnsi="Consolas" w:cs="Courier New"/>
                <w:color w:val="080808"/>
                <w:lang w:eastAsia="bg-BG"/>
              </w:rPr>
              <w:t xml:space="preserve">)); </w:t>
            </w: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 true</w:t>
            </w:r>
          </w:p>
          <w:p w14:paraId="11F730D8" w14:textId="77777777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  <w:p w14:paraId="53198B3C" w14:textId="20D6F74F" w:rsidR="000E68E6" w:rsidRPr="00467802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proofErr w:type="spellStart"/>
            <w:r w:rsidRPr="0046780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</w:t>
            </w:r>
            <w:r w:rsidRPr="00467802">
              <w:rPr>
                <w:rFonts w:ascii="Consolas" w:eastAsia="Times New Roman" w:hAnsi="Consolas" w:cs="Courier New"/>
                <w:i/>
                <w:iCs/>
                <w:color w:val="871094"/>
                <w:lang w:val="bg-BG" w:eastAsia="bg-BG"/>
              </w:rPr>
              <w:t>out</w:t>
            </w:r>
            <w:r w:rsidRPr="00467802">
              <w:rPr>
                <w:rFonts w:ascii="Consolas" w:eastAsia="Times New Roman" w:hAnsi="Consolas" w:cs="Courier New"/>
                <w:color w:val="080808"/>
                <w:lang w:val="bg-BG" w:eastAsia="bg-BG"/>
              </w:rPr>
              <w:t>.println</w:t>
            </w:r>
            <w:proofErr w:type="spellEnd"/>
            <w:r w:rsidR="00C4389C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(cafe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.</w:t>
            </w:r>
            <w:r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r</w:t>
            </w:r>
            <w:r w:rsidR="000E68E6" w:rsidRPr="00467802">
              <w:rPr>
                <w:rFonts w:ascii="Consolas" w:hAnsi="Consolas" w:cs="Consolas"/>
                <w:noProof/>
                <w:color w:val="000000"/>
                <w:lang w:val="en-GB"/>
              </w:rPr>
              <w:t>eport());</w:t>
            </w:r>
          </w:p>
          <w:p w14:paraId="15FF628D" w14:textId="36C357E8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lastRenderedPageBreak/>
              <w:t xml:space="preserve">//Employees working at </w:t>
            </w:r>
            <w:r w:rsidR="00463819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Cafe</w:t>
            </w: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483B2F" w:rsidRPr="00467802">
              <w:rPr>
                <w:rFonts w:ascii="Consolas" w:hAnsi="Consolas" w:cs="Consolas"/>
                <w:noProof/>
                <w:color w:val="008000"/>
              </w:rPr>
              <w:t>Costa</w:t>
            </w: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</w:p>
          <w:p w14:paraId="01748854" w14:textId="4686D4CB" w:rsidR="000E68E6" w:rsidRPr="00467802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Employee</w:t>
            </w:r>
            <w:r w:rsidR="00463819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: 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Alexander, 3</w:t>
            </w:r>
            <w:r w:rsidR="00463819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0 from Bulgaria</w:t>
            </w:r>
          </w:p>
          <w:p w14:paraId="6E9EAE78" w14:textId="16FEB70F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//Employee</w:t>
            </w:r>
            <w:r w:rsidR="008846CA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>: Sara, 24</w:t>
            </w:r>
            <w:r w:rsidR="00463819" w:rsidRPr="00467802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from UK</w:t>
            </w:r>
          </w:p>
        </w:tc>
      </w:tr>
    </w:tbl>
    <w:bookmarkEnd w:id="0"/>
    <w:p w14:paraId="5D6B6E0E" w14:textId="77777777" w:rsidR="000E68E6" w:rsidRPr="008B3F48" w:rsidRDefault="000E68E6" w:rsidP="000E68E6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72DDB9AF" w14:textId="0889C639" w:rsidR="007A2AD9" w:rsidRPr="000E68E6" w:rsidRDefault="0035518F" w:rsidP="0035518F">
      <w:pPr>
        <w:rPr>
          <w:noProof/>
          <w:lang w:val="en-GB"/>
        </w:rPr>
      </w:pPr>
      <w:r>
        <w:t xml:space="preserve">Submit </w:t>
      </w:r>
      <w:r w:rsidR="008C7DD2">
        <w:t xml:space="preserve">a </w:t>
      </w:r>
      <w:r>
        <w:rPr>
          <w:b/>
        </w:rPr>
        <w:t>single .zip file</w:t>
      </w:r>
      <w:r>
        <w:t xml:space="preserve">, containing </w:t>
      </w:r>
      <w:r w:rsidR="008C7DD2">
        <w:t xml:space="preserve">the </w:t>
      </w:r>
      <w:r w:rsidR="00AB2646">
        <w:rPr>
          <w:b/>
          <w:noProof/>
        </w:rPr>
        <w:t>cafe</w:t>
      </w:r>
      <w:r>
        <w:rPr>
          <w:b/>
        </w:rPr>
        <w:t xml:space="preserve"> package, with the classes inside (</w:t>
      </w:r>
      <w:r w:rsidRPr="00467802">
        <w:rPr>
          <w:rFonts w:ascii="Consolas" w:hAnsi="Consolas"/>
          <w:b/>
        </w:rPr>
        <w:t>Employee</w:t>
      </w:r>
      <w:r>
        <w:rPr>
          <w:b/>
        </w:rPr>
        <w:t xml:space="preserve">, </w:t>
      </w:r>
      <w:r w:rsidR="00AB2646" w:rsidRPr="00467802">
        <w:rPr>
          <w:rFonts w:ascii="Consolas" w:hAnsi="Consolas"/>
          <w:b/>
        </w:rPr>
        <w:t>Cafe</w:t>
      </w:r>
      <w:r w:rsidR="008C7DD2">
        <w:rPr>
          <w:b/>
        </w:rPr>
        <w:t>,</w:t>
      </w:r>
      <w:r>
        <w:rPr>
          <w:b/>
        </w:rPr>
        <w:t xml:space="preserve"> and the </w:t>
      </w:r>
      <w:r w:rsidRPr="00467802">
        <w:rPr>
          <w:rFonts w:ascii="Consolas" w:hAnsi="Consolas"/>
          <w:b/>
        </w:rPr>
        <w:t>Main</w:t>
      </w:r>
      <w:r>
        <w:rPr>
          <w:b/>
        </w:rPr>
        <w:t xml:space="preserve"> class)</w:t>
      </w:r>
      <w:r>
        <w:t>, there is no specific content required inside the Main class e. g. you can do any kind of local testing of you</w:t>
      </w:r>
      <w:r w:rsidR="008C7DD2">
        <w:t>r</w:t>
      </w:r>
      <w:r>
        <w:t xml:space="preserve"> program there. However</w:t>
      </w:r>
      <w:r w:rsidR="008C7DD2">
        <w:t>,</w:t>
      </w:r>
      <w:r>
        <w:t xml:space="preserve"> there should be </w:t>
      </w:r>
      <w:r w:rsidR="008C7DD2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7A2AD9" w:rsidRPr="000E68E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94355" w14:textId="77777777" w:rsidR="009F289C" w:rsidRDefault="009F289C" w:rsidP="008068A2">
      <w:pPr>
        <w:spacing w:after="0" w:line="240" w:lineRule="auto"/>
      </w:pPr>
      <w:r>
        <w:separator/>
      </w:r>
    </w:p>
  </w:endnote>
  <w:endnote w:type="continuationSeparator" w:id="0">
    <w:p w14:paraId="0375BCBE" w14:textId="77777777" w:rsidR="009F289C" w:rsidRDefault="009F28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3B4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DD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DD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E3B4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DD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DD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0D1CC" w14:textId="77777777" w:rsidR="009F289C" w:rsidRDefault="009F289C" w:rsidP="008068A2">
      <w:pPr>
        <w:spacing w:after="0" w:line="240" w:lineRule="auto"/>
      </w:pPr>
      <w:r>
        <w:separator/>
      </w:r>
    </w:p>
  </w:footnote>
  <w:footnote w:type="continuationSeparator" w:id="0">
    <w:p w14:paraId="628C10A8" w14:textId="77777777" w:rsidR="009F289C" w:rsidRDefault="009F28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0851">
    <w:abstractNumId w:val="1"/>
  </w:num>
  <w:num w:numId="2" w16cid:durableId="184249467">
    <w:abstractNumId w:val="47"/>
  </w:num>
  <w:num w:numId="3" w16cid:durableId="1771971690">
    <w:abstractNumId w:val="12"/>
  </w:num>
  <w:num w:numId="4" w16cid:durableId="2022774057">
    <w:abstractNumId w:val="32"/>
  </w:num>
  <w:num w:numId="5" w16cid:durableId="938752378">
    <w:abstractNumId w:val="33"/>
  </w:num>
  <w:num w:numId="6" w16cid:durableId="39256230">
    <w:abstractNumId w:val="37"/>
  </w:num>
  <w:num w:numId="7" w16cid:durableId="1037698933">
    <w:abstractNumId w:val="4"/>
  </w:num>
  <w:num w:numId="8" w16cid:durableId="2110539380">
    <w:abstractNumId w:val="9"/>
  </w:num>
  <w:num w:numId="9" w16cid:durableId="454252660">
    <w:abstractNumId w:val="30"/>
  </w:num>
  <w:num w:numId="10" w16cid:durableId="10663455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9411681">
    <w:abstractNumId w:val="5"/>
  </w:num>
  <w:num w:numId="12" w16cid:durableId="666905468">
    <w:abstractNumId w:val="23"/>
  </w:num>
  <w:num w:numId="13" w16cid:durableId="429202727">
    <w:abstractNumId w:val="2"/>
  </w:num>
  <w:num w:numId="14" w16cid:durableId="38096874">
    <w:abstractNumId w:val="36"/>
  </w:num>
  <w:num w:numId="15" w16cid:durableId="576012395">
    <w:abstractNumId w:val="13"/>
  </w:num>
  <w:num w:numId="16" w16cid:durableId="1098252429">
    <w:abstractNumId w:val="41"/>
  </w:num>
  <w:num w:numId="17" w16cid:durableId="722602471">
    <w:abstractNumId w:val="31"/>
  </w:num>
  <w:num w:numId="18" w16cid:durableId="2123723076">
    <w:abstractNumId w:val="46"/>
  </w:num>
  <w:num w:numId="19" w16cid:durableId="701172151">
    <w:abstractNumId w:val="38"/>
  </w:num>
  <w:num w:numId="20" w16cid:durableId="1755125151">
    <w:abstractNumId w:val="22"/>
  </w:num>
  <w:num w:numId="21" w16cid:durableId="2082948035">
    <w:abstractNumId w:val="35"/>
  </w:num>
  <w:num w:numId="22" w16cid:durableId="271324722">
    <w:abstractNumId w:val="15"/>
  </w:num>
  <w:num w:numId="23" w16cid:durableId="1125195851">
    <w:abstractNumId w:val="18"/>
  </w:num>
  <w:num w:numId="24" w16cid:durableId="2039697202">
    <w:abstractNumId w:val="3"/>
  </w:num>
  <w:num w:numId="25" w16cid:durableId="1080643396">
    <w:abstractNumId w:val="8"/>
  </w:num>
  <w:num w:numId="26" w16cid:durableId="1981877917">
    <w:abstractNumId w:val="20"/>
  </w:num>
  <w:num w:numId="27" w16cid:durableId="206649389">
    <w:abstractNumId w:val="40"/>
  </w:num>
  <w:num w:numId="28" w16cid:durableId="1218589980">
    <w:abstractNumId w:val="21"/>
  </w:num>
  <w:num w:numId="29" w16cid:durableId="1512833205">
    <w:abstractNumId w:val="45"/>
  </w:num>
  <w:num w:numId="30" w16cid:durableId="1409688633">
    <w:abstractNumId w:val="27"/>
  </w:num>
  <w:num w:numId="31" w16cid:durableId="1206529331">
    <w:abstractNumId w:val="14"/>
  </w:num>
  <w:num w:numId="32" w16cid:durableId="1801218163">
    <w:abstractNumId w:val="39"/>
  </w:num>
  <w:num w:numId="33" w16cid:durableId="1283684176">
    <w:abstractNumId w:val="42"/>
  </w:num>
  <w:num w:numId="34" w16cid:durableId="655038646">
    <w:abstractNumId w:val="29"/>
  </w:num>
  <w:num w:numId="35" w16cid:durableId="1759859926">
    <w:abstractNumId w:val="44"/>
  </w:num>
  <w:num w:numId="36" w16cid:durableId="1040281570">
    <w:abstractNumId w:val="6"/>
  </w:num>
  <w:num w:numId="37" w16cid:durableId="1004210662">
    <w:abstractNumId w:val="28"/>
  </w:num>
  <w:num w:numId="38" w16cid:durableId="16859588">
    <w:abstractNumId w:val="17"/>
  </w:num>
  <w:num w:numId="39" w16cid:durableId="1282880236">
    <w:abstractNumId w:val="34"/>
  </w:num>
  <w:num w:numId="40" w16cid:durableId="1967732995">
    <w:abstractNumId w:val="11"/>
  </w:num>
  <w:num w:numId="41" w16cid:durableId="2070838046">
    <w:abstractNumId w:val="19"/>
  </w:num>
  <w:num w:numId="42" w16cid:durableId="2016422067">
    <w:abstractNumId w:val="10"/>
  </w:num>
  <w:num w:numId="43" w16cid:durableId="370692545">
    <w:abstractNumId w:val="26"/>
  </w:num>
  <w:num w:numId="44" w16cid:durableId="56559839">
    <w:abstractNumId w:val="7"/>
  </w:num>
  <w:num w:numId="45" w16cid:durableId="1365517080">
    <w:abstractNumId w:val="0"/>
  </w:num>
  <w:num w:numId="46" w16cid:durableId="200362175">
    <w:abstractNumId w:val="43"/>
  </w:num>
  <w:num w:numId="47" w16cid:durableId="1967395569">
    <w:abstractNumId w:val="24"/>
  </w:num>
  <w:num w:numId="48" w16cid:durableId="6477843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Q3szA1NTE3NzRT0lEKTi0uzszPAykwrAUA8i6Jd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E68E6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25DD"/>
    <w:rsid w:val="001A6728"/>
    <w:rsid w:val="001B5308"/>
    <w:rsid w:val="001B7060"/>
    <w:rsid w:val="001C1FCD"/>
    <w:rsid w:val="001D2464"/>
    <w:rsid w:val="001D50AE"/>
    <w:rsid w:val="001D6F50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14886"/>
    <w:rsid w:val="003230CF"/>
    <w:rsid w:val="0032698C"/>
    <w:rsid w:val="0033212E"/>
    <w:rsid w:val="0033490F"/>
    <w:rsid w:val="003551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63819"/>
    <w:rsid w:val="00467802"/>
    <w:rsid w:val="0047260A"/>
    <w:rsid w:val="0047331A"/>
    <w:rsid w:val="0047640B"/>
    <w:rsid w:val="0047644B"/>
    <w:rsid w:val="00476D4B"/>
    <w:rsid w:val="00483B2F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123"/>
    <w:rsid w:val="00524789"/>
    <w:rsid w:val="00527BE8"/>
    <w:rsid w:val="0053110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9D0"/>
    <w:rsid w:val="005F5FC4"/>
    <w:rsid w:val="00600083"/>
    <w:rsid w:val="00604363"/>
    <w:rsid w:val="00624212"/>
    <w:rsid w:val="006242A9"/>
    <w:rsid w:val="00624DCF"/>
    <w:rsid w:val="0063139C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6CA"/>
    <w:rsid w:val="008A04DC"/>
    <w:rsid w:val="008B07D7"/>
    <w:rsid w:val="008B557F"/>
    <w:rsid w:val="008C2344"/>
    <w:rsid w:val="008C2B83"/>
    <w:rsid w:val="008C5930"/>
    <w:rsid w:val="008C7DD2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4C3"/>
    <w:rsid w:val="009B4FB4"/>
    <w:rsid w:val="009C0C39"/>
    <w:rsid w:val="009D1805"/>
    <w:rsid w:val="009E1A09"/>
    <w:rsid w:val="009F289C"/>
    <w:rsid w:val="00A02545"/>
    <w:rsid w:val="00A025E6"/>
    <w:rsid w:val="00A05555"/>
    <w:rsid w:val="00A06D89"/>
    <w:rsid w:val="00A114A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2646"/>
    <w:rsid w:val="00AC36D6"/>
    <w:rsid w:val="00AC60FE"/>
    <w:rsid w:val="00AC77AD"/>
    <w:rsid w:val="00AD3214"/>
    <w:rsid w:val="00AE05D3"/>
    <w:rsid w:val="00AE355A"/>
    <w:rsid w:val="00AF0A1F"/>
    <w:rsid w:val="00B02111"/>
    <w:rsid w:val="00B148DD"/>
    <w:rsid w:val="00B16F9C"/>
    <w:rsid w:val="00B2472A"/>
    <w:rsid w:val="00B425D3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D43F3"/>
    <w:rsid w:val="00BE399E"/>
    <w:rsid w:val="00BF1775"/>
    <w:rsid w:val="00BF201D"/>
    <w:rsid w:val="00C0490B"/>
    <w:rsid w:val="00C06788"/>
    <w:rsid w:val="00C07904"/>
    <w:rsid w:val="00C121AF"/>
    <w:rsid w:val="00C12F67"/>
    <w:rsid w:val="00C14C80"/>
    <w:rsid w:val="00C27853"/>
    <w:rsid w:val="00C355A5"/>
    <w:rsid w:val="00C4389C"/>
    <w:rsid w:val="00C43B64"/>
    <w:rsid w:val="00C53F37"/>
    <w:rsid w:val="00C5499A"/>
    <w:rsid w:val="00C62A0F"/>
    <w:rsid w:val="00C6332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182"/>
    <w:rsid w:val="00D8395C"/>
    <w:rsid w:val="00D910AA"/>
    <w:rsid w:val="00D923BB"/>
    <w:rsid w:val="00D92E12"/>
    <w:rsid w:val="00D96AF2"/>
    <w:rsid w:val="00DA028F"/>
    <w:rsid w:val="00DC28E6"/>
    <w:rsid w:val="00DC2CA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EE2792"/>
    <w:rsid w:val="00F20B48"/>
    <w:rsid w:val="00F258BA"/>
    <w:rsid w:val="00F27E9C"/>
    <w:rsid w:val="00F357C5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7EACC-ED3A-48B2-8DDC-240AC7725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476</Words>
  <Characters>3010</Characters>
  <Application>Microsoft Office Word</Application>
  <DocSecurity>0</DocSecurity>
  <Lines>7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11</cp:revision>
  <cp:lastPrinted>2015-10-26T22:35:00Z</cp:lastPrinted>
  <dcterms:created xsi:type="dcterms:W3CDTF">2021-01-28T13:06:00Z</dcterms:created>
  <dcterms:modified xsi:type="dcterms:W3CDTF">2023-05-10T07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7086e15c31326ec4da80d7045f9b5209d6b41cd20552a965432c20a6dd4f5f</vt:lpwstr>
  </property>
</Properties>
</file>